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52E01" w14:textId="77777777" w:rsidR="00F01A4C" w:rsidRDefault="00F01A4C" w:rsidP="00F01A4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jc w:val="right"/>
        <w:rPr>
          <w:rFonts w:cstheme="minorHAnsi"/>
          <w:b/>
          <w:color w:val="000000" w:themeColor="text1"/>
        </w:rPr>
      </w:pPr>
      <w:bookmarkStart w:id="0" w:name="_GoBack"/>
      <w:bookmarkEnd w:id="0"/>
      <w:r w:rsidRPr="00F01A4C">
        <w:rPr>
          <w:rFonts w:cstheme="minorHAnsi"/>
          <w:b/>
          <w:color w:val="000000" w:themeColor="text1"/>
        </w:rPr>
        <w:t xml:space="preserve">Załącznik nr </w:t>
      </w:r>
      <w:r>
        <w:rPr>
          <w:rFonts w:cstheme="minorHAnsi"/>
          <w:b/>
          <w:color w:val="000000" w:themeColor="text1"/>
        </w:rPr>
        <w:t>2</w:t>
      </w:r>
      <w:r w:rsidRPr="00F01A4C">
        <w:rPr>
          <w:rFonts w:cstheme="minorHAnsi"/>
          <w:b/>
          <w:color w:val="000000" w:themeColor="text1"/>
        </w:rPr>
        <w:t xml:space="preserve"> do regulaminu RW Lekarskiego WUM </w:t>
      </w:r>
    </w:p>
    <w:p w14:paraId="1972BDC6" w14:textId="77777777" w:rsidR="00F01A4C" w:rsidRDefault="00F01A4C" w:rsidP="00F01A4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/>
        <w:jc w:val="right"/>
        <w:rPr>
          <w:rFonts w:cstheme="minorHAnsi"/>
          <w:b/>
          <w:color w:val="000000" w:themeColor="text1"/>
        </w:rPr>
      </w:pPr>
    </w:p>
    <w:p w14:paraId="61E70D80" w14:textId="77777777" w:rsidR="00F01A4C" w:rsidRPr="00F01A4C" w:rsidRDefault="00F01A4C" w:rsidP="00A37D29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b/>
          <w:color w:val="000000" w:themeColor="text1"/>
        </w:rPr>
      </w:pPr>
    </w:p>
    <w:p w14:paraId="77FDC6A8" w14:textId="77777777" w:rsidR="00F01A4C" w:rsidRDefault="00F01A4C" w:rsidP="00A37D2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 w:rsidRPr="00A37D29">
        <w:rPr>
          <w:rFonts w:cstheme="minorHAnsi"/>
          <w:b/>
          <w:color w:val="000000" w:themeColor="text1"/>
          <w:sz w:val="32"/>
          <w:szCs w:val="32"/>
        </w:rPr>
        <w:t xml:space="preserve">Zgłoszenie </w:t>
      </w:r>
      <w:r w:rsidRPr="00F01A4C">
        <w:rPr>
          <w:rFonts w:cstheme="minorHAnsi"/>
          <w:b/>
          <w:color w:val="000000" w:themeColor="text1"/>
          <w:sz w:val="32"/>
          <w:szCs w:val="32"/>
        </w:rPr>
        <w:t xml:space="preserve">kandydata na Członka Rady Wydziału </w:t>
      </w:r>
      <w:r>
        <w:rPr>
          <w:rFonts w:cstheme="minorHAnsi"/>
          <w:b/>
          <w:color w:val="000000" w:themeColor="text1"/>
          <w:sz w:val="32"/>
          <w:szCs w:val="32"/>
        </w:rPr>
        <w:t xml:space="preserve">Lekarskiego WUM </w:t>
      </w:r>
      <w:r w:rsidRPr="00F01A4C">
        <w:rPr>
          <w:rFonts w:cstheme="minorHAnsi"/>
          <w:b/>
          <w:color w:val="000000" w:themeColor="text1"/>
          <w:sz w:val="32"/>
          <w:szCs w:val="32"/>
        </w:rPr>
        <w:t>z grupy niesamodzielnych pracowników dydakt</w:t>
      </w:r>
      <w:r>
        <w:rPr>
          <w:rFonts w:cstheme="minorHAnsi"/>
          <w:b/>
          <w:color w:val="000000" w:themeColor="text1"/>
          <w:sz w:val="32"/>
          <w:szCs w:val="32"/>
        </w:rPr>
        <w:t>ycznych, badawczo-dydaktycznych lub</w:t>
      </w:r>
      <w:r w:rsidRPr="00F01A4C">
        <w:rPr>
          <w:rFonts w:cstheme="minorHAnsi"/>
          <w:b/>
          <w:color w:val="000000" w:themeColor="text1"/>
          <w:sz w:val="32"/>
          <w:szCs w:val="32"/>
        </w:rPr>
        <w:t xml:space="preserve"> badawczych</w:t>
      </w:r>
    </w:p>
    <w:p w14:paraId="5DBB0F18" w14:textId="77777777" w:rsidR="00F01A4C" w:rsidRDefault="00F01A4C" w:rsidP="00A37D2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>
        <w:rPr>
          <w:rFonts w:cstheme="minorHAnsi"/>
          <w:b/>
          <w:color w:val="000000" w:themeColor="text1"/>
          <w:sz w:val="32"/>
          <w:szCs w:val="32"/>
        </w:rPr>
        <w:t>kadencja 2021-2024</w:t>
      </w:r>
    </w:p>
    <w:p w14:paraId="6C3EF37E" w14:textId="77777777" w:rsidR="00F01A4C" w:rsidRDefault="00F01A4C" w:rsidP="00A37D2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</w:p>
    <w:p w14:paraId="46101891" w14:textId="77777777" w:rsidR="00F50686" w:rsidRDefault="00F01A4C" w:rsidP="00A37D29">
      <w:pPr>
        <w:spacing w:after="240"/>
        <w:rPr>
          <w:sz w:val="24"/>
          <w:szCs w:val="24"/>
        </w:rPr>
      </w:pPr>
      <w:r w:rsidRPr="00F01A4C">
        <w:rPr>
          <w:sz w:val="24"/>
          <w:szCs w:val="24"/>
        </w:rPr>
        <w:t xml:space="preserve">Niniejszym zgłaszam kandydaturę </w:t>
      </w:r>
      <w:r>
        <w:rPr>
          <w:sz w:val="24"/>
          <w:szCs w:val="24"/>
        </w:rPr>
        <w:t>…………………………………………………………………………………………</w:t>
      </w:r>
      <w:r w:rsidR="004C790A">
        <w:rPr>
          <w:sz w:val="24"/>
          <w:szCs w:val="24"/>
        </w:rPr>
        <w:t>……………..</w:t>
      </w:r>
      <w:r>
        <w:rPr>
          <w:sz w:val="24"/>
          <w:szCs w:val="24"/>
        </w:rPr>
        <w:t xml:space="preserve"> </w:t>
      </w:r>
    </w:p>
    <w:p w14:paraId="728B4CD0" w14:textId="77777777" w:rsidR="004C3105" w:rsidRDefault="00A37D29" w:rsidP="00A37D29">
      <w:pPr>
        <w:spacing w:after="360"/>
        <w:rPr>
          <w:sz w:val="24"/>
          <w:szCs w:val="24"/>
        </w:rPr>
      </w:pPr>
      <w:r w:rsidRPr="00A37D29">
        <w:rPr>
          <w:rFonts w:cstheme="minorHAnsi"/>
          <w:b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16D86C" wp14:editId="4C79576A">
                <wp:simplePos x="0" y="0"/>
                <wp:positionH relativeFrom="column">
                  <wp:posOffset>2484755</wp:posOffset>
                </wp:positionH>
                <wp:positionV relativeFrom="paragraph">
                  <wp:posOffset>139700</wp:posOffset>
                </wp:positionV>
                <wp:extent cx="1933575" cy="247650"/>
                <wp:effectExtent l="0" t="0" r="9525" b="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3179D" w14:textId="77777777" w:rsidR="00A37D29" w:rsidRPr="00A37D29" w:rsidRDefault="00A37D29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A37D29">
                              <w:rPr>
                                <w:i/>
                                <w:sz w:val="18"/>
                                <w:szCs w:val="18"/>
                              </w:rPr>
                              <w:t>Jednostka Wydziału Lekarskie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16D86C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95.65pt;margin-top:11pt;width:152.25pt;height:19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" stroked="f">
                <v:textbox>
                  <w:txbxContent>
                    <w:p w14:paraId="3473179D" w14:textId="77777777" w:rsidR="00A37D29" w:rsidRPr="00A37D29" w:rsidRDefault="00A37D29">
                      <w:pPr>
                        <w:rPr>
                          <w:i/>
                          <w:sz w:val="18"/>
                          <w:szCs w:val="18"/>
                        </w:rPr>
                      </w:pPr>
                      <w:r w:rsidRPr="00A37D29">
                        <w:rPr>
                          <w:i/>
                          <w:sz w:val="18"/>
                          <w:szCs w:val="18"/>
                        </w:rPr>
                        <w:t>Jednostka Wydziału Lekarskiego</w:t>
                      </w:r>
                    </w:p>
                  </w:txbxContent>
                </v:textbox>
              </v:shape>
            </w:pict>
          </mc:Fallback>
        </mc:AlternateContent>
      </w:r>
      <w:r w:rsidR="00F01A4C">
        <w:rPr>
          <w:sz w:val="24"/>
          <w:szCs w:val="24"/>
        </w:rPr>
        <w:t>zatrudnionej/go w …………………………………………………………………………………………………………………</w:t>
      </w:r>
      <w:r w:rsidR="004C790A">
        <w:rPr>
          <w:sz w:val="24"/>
          <w:szCs w:val="24"/>
        </w:rPr>
        <w:t>……………..</w:t>
      </w:r>
    </w:p>
    <w:p w14:paraId="650EB51B" w14:textId="77777777" w:rsidR="00F50686" w:rsidRDefault="00F50686" w:rsidP="00A37D2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F50686">
        <w:rPr>
          <w:sz w:val="24"/>
          <w:szCs w:val="24"/>
        </w:rPr>
        <w:t xml:space="preserve">na </w:t>
      </w:r>
      <w:r w:rsidRPr="00F50686">
        <w:rPr>
          <w:rFonts w:cstheme="minorHAnsi"/>
          <w:color w:val="000000" w:themeColor="text1"/>
          <w:sz w:val="24"/>
          <w:szCs w:val="24"/>
        </w:rPr>
        <w:t>Członka Rady Wydziału Lekarskiego WUM z grupy niesamodzielnych pracowników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Pr="00F50686">
        <w:rPr>
          <w:rFonts w:cstheme="minorHAnsi"/>
          <w:color w:val="000000" w:themeColor="text1"/>
          <w:sz w:val="24"/>
          <w:szCs w:val="24"/>
        </w:rPr>
        <w:t>dydaktycznych, badawczo-dydaktycznych lub badawczych</w:t>
      </w:r>
      <w:r>
        <w:rPr>
          <w:rFonts w:cstheme="minorHAnsi"/>
          <w:color w:val="000000" w:themeColor="text1"/>
          <w:sz w:val="24"/>
          <w:szCs w:val="24"/>
        </w:rPr>
        <w:t xml:space="preserve"> w </w:t>
      </w:r>
      <w:r w:rsidRPr="00F50686">
        <w:rPr>
          <w:rFonts w:cstheme="minorHAnsi"/>
          <w:color w:val="000000" w:themeColor="text1"/>
          <w:sz w:val="24"/>
          <w:szCs w:val="24"/>
        </w:rPr>
        <w:t>kadencji 2021-2024</w:t>
      </w:r>
      <w:r>
        <w:rPr>
          <w:rFonts w:cstheme="minorHAnsi"/>
          <w:color w:val="000000" w:themeColor="text1"/>
          <w:sz w:val="24"/>
          <w:szCs w:val="24"/>
        </w:rPr>
        <w:t>.</w:t>
      </w:r>
    </w:p>
    <w:p w14:paraId="0046BC3B" w14:textId="77777777" w:rsidR="00F50686" w:rsidRDefault="00F50686" w:rsidP="00A37D2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</w:p>
    <w:p w14:paraId="34AFDABB" w14:textId="77777777" w:rsidR="00F50686" w:rsidRDefault="00F50686" w:rsidP="00A37D29">
      <w:pPr>
        <w:autoSpaceDE w:val="0"/>
        <w:autoSpaceDN w:val="0"/>
        <w:adjustRightInd w:val="0"/>
        <w:spacing w:after="36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Imię i nazwisko osoby zgłaszającej…………………………………………………………………………………………</w:t>
      </w:r>
      <w:r w:rsidR="004C790A">
        <w:rPr>
          <w:rFonts w:cstheme="minorHAnsi"/>
          <w:color w:val="000000" w:themeColor="text1"/>
          <w:sz w:val="24"/>
          <w:szCs w:val="24"/>
        </w:rPr>
        <w:t>……………..</w:t>
      </w:r>
    </w:p>
    <w:p w14:paraId="596713B9" w14:textId="77777777" w:rsidR="00F50686" w:rsidRDefault="00F50686" w:rsidP="00A37D29">
      <w:pPr>
        <w:autoSpaceDE w:val="0"/>
        <w:autoSpaceDN w:val="0"/>
        <w:adjustRightInd w:val="0"/>
        <w:spacing w:after="24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Podpis osoby zgłaszającej………………………………………………………………………………………………………</w:t>
      </w:r>
      <w:r w:rsidR="004C790A">
        <w:rPr>
          <w:rFonts w:cstheme="minorHAnsi"/>
          <w:color w:val="000000" w:themeColor="text1"/>
          <w:sz w:val="24"/>
          <w:szCs w:val="24"/>
        </w:rPr>
        <w:t>……………..</w:t>
      </w:r>
    </w:p>
    <w:p w14:paraId="626C75A0" w14:textId="77777777" w:rsidR="00F50686" w:rsidRPr="00F50686" w:rsidRDefault="00F50686" w:rsidP="00A37D29">
      <w:pPr>
        <w:autoSpaceDE w:val="0"/>
        <w:autoSpaceDN w:val="0"/>
        <w:adjustRightInd w:val="0"/>
        <w:spacing w:after="120" w:line="240" w:lineRule="auto"/>
        <w:jc w:val="center"/>
        <w:rPr>
          <w:rFonts w:cstheme="minorHAnsi"/>
          <w:color w:val="000000" w:themeColor="text1"/>
          <w:sz w:val="32"/>
          <w:szCs w:val="32"/>
        </w:rPr>
      </w:pPr>
      <w:r w:rsidRPr="00F50686">
        <w:rPr>
          <w:rFonts w:cstheme="minorHAnsi"/>
          <w:b/>
          <w:color w:val="000000" w:themeColor="text1"/>
          <w:sz w:val="32"/>
          <w:szCs w:val="32"/>
        </w:rPr>
        <w:t>Wykaz osób popierających kandydatur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3544"/>
        <w:gridCol w:w="1701"/>
      </w:tblGrid>
      <w:tr w:rsidR="00F50686" w14:paraId="528D2A6A" w14:textId="77777777" w:rsidTr="004C790A">
        <w:tc>
          <w:tcPr>
            <w:tcW w:w="1413" w:type="dxa"/>
          </w:tcPr>
          <w:p w14:paraId="75E957A9" w14:textId="77777777" w:rsidR="00F50686" w:rsidRDefault="00F50686" w:rsidP="00A37D29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Imię</w:t>
            </w:r>
          </w:p>
        </w:tc>
        <w:tc>
          <w:tcPr>
            <w:tcW w:w="3260" w:type="dxa"/>
          </w:tcPr>
          <w:p w14:paraId="13D4D4C0" w14:textId="77777777" w:rsidR="00F50686" w:rsidRDefault="00F50686" w:rsidP="00A37D29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Nazwisko</w:t>
            </w:r>
          </w:p>
        </w:tc>
        <w:tc>
          <w:tcPr>
            <w:tcW w:w="3544" w:type="dxa"/>
          </w:tcPr>
          <w:p w14:paraId="66F28205" w14:textId="77777777" w:rsidR="00F50686" w:rsidRDefault="00F50686" w:rsidP="00A37D29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Jednostka Wydziału Lekarskiego</w:t>
            </w:r>
          </w:p>
        </w:tc>
        <w:tc>
          <w:tcPr>
            <w:tcW w:w="1701" w:type="dxa"/>
          </w:tcPr>
          <w:p w14:paraId="0072E378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Podpis</w:t>
            </w:r>
          </w:p>
        </w:tc>
      </w:tr>
      <w:tr w:rsidR="00F50686" w14:paraId="44008344" w14:textId="77777777" w:rsidTr="004C790A">
        <w:trPr>
          <w:trHeight w:val="454"/>
        </w:trPr>
        <w:tc>
          <w:tcPr>
            <w:tcW w:w="1413" w:type="dxa"/>
          </w:tcPr>
          <w:p w14:paraId="0CA10AB7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924C422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328501ED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3A7B611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1D827FB9" w14:textId="77777777" w:rsidTr="004C790A">
        <w:trPr>
          <w:trHeight w:val="454"/>
        </w:trPr>
        <w:tc>
          <w:tcPr>
            <w:tcW w:w="1413" w:type="dxa"/>
          </w:tcPr>
          <w:p w14:paraId="62B8A06B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5FEF051B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6FA3CDA6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A154845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438EDCB1" w14:textId="77777777" w:rsidTr="004C790A">
        <w:trPr>
          <w:trHeight w:val="454"/>
        </w:trPr>
        <w:tc>
          <w:tcPr>
            <w:tcW w:w="1413" w:type="dxa"/>
          </w:tcPr>
          <w:p w14:paraId="326A8B0A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3C64C644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0116EB0F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7445572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3F23770D" w14:textId="77777777" w:rsidTr="004C790A">
        <w:trPr>
          <w:trHeight w:val="454"/>
        </w:trPr>
        <w:tc>
          <w:tcPr>
            <w:tcW w:w="1413" w:type="dxa"/>
          </w:tcPr>
          <w:p w14:paraId="5AB55548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799582F8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7CE5FCC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33E111E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5CA05750" w14:textId="77777777" w:rsidTr="004C790A">
        <w:trPr>
          <w:trHeight w:val="454"/>
        </w:trPr>
        <w:tc>
          <w:tcPr>
            <w:tcW w:w="1413" w:type="dxa"/>
          </w:tcPr>
          <w:p w14:paraId="4E9B0EAE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2D8F04B3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62B4188C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21EA4AD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7A0F6726" w14:textId="77777777" w:rsidTr="004C790A">
        <w:trPr>
          <w:trHeight w:val="454"/>
        </w:trPr>
        <w:tc>
          <w:tcPr>
            <w:tcW w:w="1413" w:type="dxa"/>
          </w:tcPr>
          <w:p w14:paraId="0E42896F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299F13FC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56CE67E9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7754CC8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54F6E7BF" w14:textId="77777777" w:rsidTr="004C790A">
        <w:trPr>
          <w:trHeight w:val="454"/>
        </w:trPr>
        <w:tc>
          <w:tcPr>
            <w:tcW w:w="1413" w:type="dxa"/>
          </w:tcPr>
          <w:p w14:paraId="3BF51C7C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4552884E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0A43E837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A302B38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759CF731" w14:textId="77777777" w:rsidTr="004C790A">
        <w:trPr>
          <w:trHeight w:val="454"/>
        </w:trPr>
        <w:tc>
          <w:tcPr>
            <w:tcW w:w="1413" w:type="dxa"/>
          </w:tcPr>
          <w:p w14:paraId="1F257383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7ACD3C5B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2E91721C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CD36A2D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0C6E7615" w14:textId="77777777" w:rsidTr="004C790A">
        <w:trPr>
          <w:trHeight w:val="454"/>
        </w:trPr>
        <w:tc>
          <w:tcPr>
            <w:tcW w:w="1413" w:type="dxa"/>
          </w:tcPr>
          <w:p w14:paraId="21C41182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79E061B1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3010CFB8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FFD889C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F50686" w14:paraId="2249A0EA" w14:textId="77777777" w:rsidTr="004C790A">
        <w:trPr>
          <w:trHeight w:val="454"/>
        </w:trPr>
        <w:tc>
          <w:tcPr>
            <w:tcW w:w="1413" w:type="dxa"/>
          </w:tcPr>
          <w:p w14:paraId="04B4B9F5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260" w:type="dxa"/>
          </w:tcPr>
          <w:p w14:paraId="244E9391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57FF7EA" w14:textId="77777777" w:rsidR="00F50686" w:rsidRDefault="00F50686" w:rsidP="00A37D29">
            <w:pPr>
              <w:autoSpaceDE w:val="0"/>
              <w:autoSpaceDN w:val="0"/>
              <w:adjustRightInd w:val="0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956CED5" w14:textId="77777777" w:rsidR="00F50686" w:rsidRDefault="00F50686" w:rsidP="004C790A">
            <w:pPr>
              <w:autoSpaceDE w:val="0"/>
              <w:autoSpaceDN w:val="0"/>
              <w:adjustRightInd w:val="0"/>
              <w:ind w:right="167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7DAEFB2F" w14:textId="77777777" w:rsidR="00F50686" w:rsidRDefault="00F50686" w:rsidP="00A37D2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</w:p>
    <w:p w14:paraId="3CE73389" w14:textId="77777777" w:rsidR="00A37D29" w:rsidRDefault="00A37D29" w:rsidP="00A37D2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</w:p>
    <w:p w14:paraId="0CB0D32F" w14:textId="77777777" w:rsidR="00F50686" w:rsidRDefault="00F50686" w:rsidP="00A37D2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 w:rsidRPr="00A37D29">
        <w:rPr>
          <w:rFonts w:cstheme="minorHAnsi"/>
          <w:b/>
          <w:color w:val="000000" w:themeColor="text1"/>
          <w:sz w:val="32"/>
          <w:szCs w:val="32"/>
        </w:rPr>
        <w:t xml:space="preserve">Zgoda </w:t>
      </w:r>
      <w:r>
        <w:rPr>
          <w:rFonts w:cstheme="minorHAnsi"/>
          <w:b/>
          <w:color w:val="000000" w:themeColor="text1"/>
          <w:sz w:val="32"/>
          <w:szCs w:val="32"/>
        </w:rPr>
        <w:t>na</w:t>
      </w:r>
      <w:r w:rsidRPr="00F01A4C">
        <w:rPr>
          <w:rFonts w:cstheme="minorHAnsi"/>
          <w:b/>
          <w:color w:val="000000" w:themeColor="text1"/>
          <w:sz w:val="32"/>
          <w:szCs w:val="32"/>
        </w:rPr>
        <w:t xml:space="preserve"> kandyd</w:t>
      </w:r>
      <w:r>
        <w:rPr>
          <w:rFonts w:cstheme="minorHAnsi"/>
          <w:b/>
          <w:color w:val="000000" w:themeColor="text1"/>
          <w:sz w:val="32"/>
          <w:szCs w:val="32"/>
        </w:rPr>
        <w:t xml:space="preserve">owanie </w:t>
      </w:r>
      <w:r w:rsidRPr="00F01A4C">
        <w:rPr>
          <w:rFonts w:cstheme="minorHAnsi"/>
          <w:b/>
          <w:color w:val="000000" w:themeColor="text1"/>
          <w:sz w:val="32"/>
          <w:szCs w:val="32"/>
        </w:rPr>
        <w:t xml:space="preserve">na Członka Rady Wydziału </w:t>
      </w:r>
      <w:r>
        <w:rPr>
          <w:rFonts w:cstheme="minorHAnsi"/>
          <w:b/>
          <w:color w:val="000000" w:themeColor="text1"/>
          <w:sz w:val="32"/>
          <w:szCs w:val="32"/>
        </w:rPr>
        <w:t xml:space="preserve">Lekarskiego WUM </w:t>
      </w:r>
    </w:p>
    <w:p w14:paraId="76A25F54" w14:textId="77777777" w:rsidR="00F50686" w:rsidRDefault="00F50686" w:rsidP="00A37D2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000000" w:themeColor="text1"/>
          <w:sz w:val="32"/>
          <w:szCs w:val="32"/>
        </w:rPr>
      </w:pPr>
      <w:r>
        <w:rPr>
          <w:rFonts w:cstheme="minorHAnsi"/>
          <w:b/>
          <w:color w:val="000000" w:themeColor="text1"/>
          <w:sz w:val="32"/>
          <w:szCs w:val="32"/>
        </w:rPr>
        <w:t>kadencja 2021-2024</w:t>
      </w:r>
      <w:r w:rsidRPr="00F01A4C">
        <w:rPr>
          <w:rFonts w:cstheme="minorHAnsi"/>
          <w:b/>
          <w:color w:val="000000" w:themeColor="text1"/>
          <w:sz w:val="32"/>
          <w:szCs w:val="32"/>
        </w:rPr>
        <w:t xml:space="preserve"> </w:t>
      </w:r>
    </w:p>
    <w:p w14:paraId="4E300EA1" w14:textId="77777777" w:rsidR="00F50686" w:rsidRDefault="00F50686" w:rsidP="00A37D2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4AE0CBC" w14:textId="77777777" w:rsidR="00A37D29" w:rsidRDefault="00A37D29" w:rsidP="00A37D2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yrażam zgodę na kandydowanie w wyborach na </w:t>
      </w:r>
      <w:r w:rsidRPr="00A37D29">
        <w:rPr>
          <w:sz w:val="24"/>
          <w:szCs w:val="24"/>
        </w:rPr>
        <w:t xml:space="preserve">Członka Rady Wydziału Lekarskiego WUM </w:t>
      </w:r>
      <w:r>
        <w:rPr>
          <w:sz w:val="24"/>
          <w:szCs w:val="24"/>
        </w:rPr>
        <w:t>w kadencji</w:t>
      </w:r>
      <w:r w:rsidRPr="00A37D29">
        <w:rPr>
          <w:sz w:val="24"/>
          <w:szCs w:val="24"/>
        </w:rPr>
        <w:t xml:space="preserve"> 2021-2024</w:t>
      </w:r>
      <w:r>
        <w:rPr>
          <w:sz w:val="24"/>
          <w:szCs w:val="24"/>
        </w:rPr>
        <w:t xml:space="preserve">. </w:t>
      </w:r>
    </w:p>
    <w:p w14:paraId="442B3E65" w14:textId="77777777" w:rsidR="00A37D29" w:rsidRDefault="00A37D29" w:rsidP="00A37D2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A058813" w14:textId="77777777" w:rsidR="00A37D29" w:rsidRPr="00A37D29" w:rsidRDefault="00A37D29" w:rsidP="00A37D2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A37D29">
        <w:rPr>
          <w:rFonts w:cstheme="minorHAnsi"/>
          <w:b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1B4F7A" wp14:editId="40C4F095">
                <wp:simplePos x="0" y="0"/>
                <wp:positionH relativeFrom="column">
                  <wp:posOffset>2247900</wp:posOffset>
                </wp:positionH>
                <wp:positionV relativeFrom="paragraph">
                  <wp:posOffset>179070</wp:posOffset>
                </wp:positionV>
                <wp:extent cx="1647825" cy="247650"/>
                <wp:effectExtent l="0" t="0" r="9525" b="0"/>
                <wp:wrapNone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11B39" w14:textId="77777777" w:rsidR="00A37D29" w:rsidRPr="00A37D29" w:rsidRDefault="00A37D29" w:rsidP="00A37D29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37D29">
                              <w:rPr>
                                <w:i/>
                                <w:sz w:val="20"/>
                                <w:szCs w:val="20"/>
                              </w:rPr>
                              <w:t xml:space="preserve">Czytelny podpis kandydat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B4F7A" id="_x0000_s1027" type="#_x0000_t202" style="position:absolute;margin-left:177pt;margin-top:14.1pt;width:129.7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" stroked="f">
                <v:textbox>
                  <w:txbxContent>
                    <w:p w14:paraId="2D311B39" w14:textId="77777777" w:rsidR="00A37D29" w:rsidRPr="00A37D29" w:rsidRDefault="00A37D29" w:rsidP="00A37D29">
                      <w:pPr>
                        <w:rPr>
                          <w:i/>
                          <w:sz w:val="20"/>
                          <w:szCs w:val="20"/>
                        </w:rPr>
                      </w:pPr>
                      <w:r w:rsidRPr="00A37D29">
                        <w:rPr>
                          <w:i/>
                          <w:sz w:val="20"/>
                          <w:szCs w:val="20"/>
                        </w:rPr>
                        <w:t xml:space="preserve">Czytelny podpis kandydata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…</w:t>
      </w:r>
      <w:r w:rsidR="004C790A">
        <w:rPr>
          <w:sz w:val="24"/>
          <w:szCs w:val="24"/>
        </w:rPr>
        <w:t>…………….</w:t>
      </w:r>
    </w:p>
    <w:sectPr w:rsidR="00A37D29" w:rsidRPr="00A37D29" w:rsidSect="004C790A">
      <w:pgSz w:w="11906" w:h="16838"/>
      <w:pgMar w:top="680" w:right="907" w:bottom="907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F82A48"/>
    <w:multiLevelType w:val="hybridMultilevel"/>
    <w:tmpl w:val="2E52569C"/>
    <w:lvl w:ilvl="0" w:tplc="514A1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E57B8">
      <w:start w:val="1"/>
      <w:numFmt w:val="decimal"/>
      <w:lvlText w:val="%2)"/>
      <w:lvlJc w:val="left"/>
      <w:pPr>
        <w:ind w:left="786" w:hanging="360"/>
      </w:pPr>
      <w:rPr>
        <w:rFonts w:asciiTheme="minorHAnsi" w:eastAsiaTheme="minorHAnsi" w:hAnsiTheme="minorHAnsi" w:cstheme="minorHAns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jAyMjUxNjE1szBX0lEKTi0uzszPAykwqgUATJPeISwAAAA="/>
  </w:docVars>
  <w:rsids>
    <w:rsidRoot w:val="00F01A4C"/>
    <w:rsid w:val="001A6175"/>
    <w:rsid w:val="001C61DF"/>
    <w:rsid w:val="002368A1"/>
    <w:rsid w:val="004C3105"/>
    <w:rsid w:val="004C790A"/>
    <w:rsid w:val="00807317"/>
    <w:rsid w:val="00A37D29"/>
    <w:rsid w:val="00F01A4C"/>
    <w:rsid w:val="00F33EFB"/>
    <w:rsid w:val="00F50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F4088"/>
  <w15:chartTrackingRefBased/>
  <w15:docId w15:val="{B22919A1-C6BD-4CFF-AC6A-F39810919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1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F01A4C"/>
    <w:pPr>
      <w:ind w:left="720"/>
      <w:contextualSpacing/>
    </w:pPr>
  </w:style>
  <w:style w:type="table" w:styleId="Tabela-Siatka">
    <w:name w:val="Table Grid"/>
    <w:basedOn w:val="Standardowy"/>
    <w:uiPriority w:val="39"/>
    <w:rsid w:val="00F50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F33E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33EF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33EF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3EF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33EFB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3E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3E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um</cp:lastModifiedBy>
  <cp:revision>2</cp:revision>
  <dcterms:created xsi:type="dcterms:W3CDTF">2020-11-26T09:20:00Z</dcterms:created>
  <dcterms:modified xsi:type="dcterms:W3CDTF">2020-11-26T09:20:00Z</dcterms:modified>
</cp:coreProperties>
</file>